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5462317</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8</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b332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dcterms:created>
  <dcterms:modified xsi:type="dcterms:W3CDTF">2017-02-16</dcterms:modified>
</cp:coreProperties>
</file>